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81aa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c4dfc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c55fd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6524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ea558a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a012ba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e2f597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0a475f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20:19Z</dcterms:created>
  <dcterms:modified xsi:type="dcterms:W3CDTF">2022-01-18T10:20:19Z</dcterms:modified>
</cp:coreProperties>
</file>